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3E401" w14:textId="646D74D2" w:rsidR="004213EB" w:rsidRPr="004213EB" w:rsidRDefault="00855677" w:rsidP="004213EB">
      <w:pPr>
        <w:jc w:val="center"/>
        <w:rPr>
          <w:b/>
          <w:bCs/>
          <w:sz w:val="32"/>
          <w:szCs w:val="32"/>
        </w:rPr>
      </w:pPr>
      <w:r>
        <w:rPr>
          <w:b/>
          <w:bCs/>
          <w:sz w:val="32"/>
          <w:szCs w:val="32"/>
        </w:rPr>
        <w:t xml:space="preserve"> </w:t>
      </w:r>
      <w:r w:rsidR="004213EB" w:rsidRPr="004213EB">
        <w:rPr>
          <w:b/>
          <w:bCs/>
          <w:sz w:val="32"/>
          <w:szCs w:val="32"/>
        </w:rPr>
        <w:t>RCSL LGBTQ Initiative</w:t>
      </w:r>
    </w:p>
    <w:p w14:paraId="731E74FB" w14:textId="0E8DE423" w:rsidR="002E1C26" w:rsidRDefault="002E1C26" w:rsidP="00C015EC"/>
    <w:p w14:paraId="1EFFE45E" w14:textId="0A38FD80" w:rsidR="00563457" w:rsidRPr="002E5F81" w:rsidRDefault="00974989" w:rsidP="000E1CA2">
      <w:pPr>
        <w:rPr>
          <w:rFonts w:asciiTheme="minorHAnsi" w:hAnsiTheme="minorHAnsi" w:cstheme="minorHAnsi"/>
          <w:bCs/>
          <w:w w:val="105"/>
          <w:sz w:val="24"/>
          <w:szCs w:val="24"/>
        </w:rPr>
      </w:pPr>
      <w:r w:rsidRPr="002E5F81">
        <w:rPr>
          <w:rFonts w:asciiTheme="minorHAnsi" w:hAnsiTheme="minorHAnsi" w:cstheme="minorHAnsi"/>
          <w:b/>
          <w:w w:val="105"/>
          <w:sz w:val="24"/>
          <w:szCs w:val="24"/>
        </w:rPr>
        <w:t>“</w:t>
      </w:r>
      <w:r w:rsidR="001A711C" w:rsidRPr="002E5F81">
        <w:rPr>
          <w:rFonts w:asciiTheme="minorHAnsi" w:hAnsiTheme="minorHAnsi" w:cstheme="minorHAnsi"/>
          <w:b/>
          <w:w w:val="105"/>
          <w:sz w:val="24"/>
          <w:szCs w:val="24"/>
        </w:rPr>
        <w:t xml:space="preserve">We the members of the Renaissance City Softball League, in order to provide a normal </w:t>
      </w:r>
      <w:r w:rsidR="001A711C" w:rsidRPr="002E5F81">
        <w:rPr>
          <w:rFonts w:asciiTheme="minorHAnsi" w:hAnsiTheme="minorHAnsi" w:cstheme="minorHAnsi"/>
          <w:b/>
          <w:spacing w:val="3"/>
          <w:w w:val="105"/>
          <w:sz w:val="24"/>
          <w:szCs w:val="24"/>
        </w:rPr>
        <w:t xml:space="preserve">structure </w:t>
      </w:r>
      <w:r w:rsidR="001A711C" w:rsidRPr="002E5F81">
        <w:rPr>
          <w:rFonts w:asciiTheme="minorHAnsi" w:hAnsiTheme="minorHAnsi" w:cstheme="minorHAnsi"/>
          <w:b/>
          <w:w w:val="105"/>
          <w:sz w:val="24"/>
          <w:szCs w:val="24"/>
        </w:rPr>
        <w:t xml:space="preserve">for the continuation of a softball league in the Greater Providence area, free from discrimination on the basis of race, religion, creed, sex, national origin, sexual </w:t>
      </w:r>
      <w:r w:rsidR="001A711C" w:rsidRPr="000E1CA2">
        <w:rPr>
          <w:rFonts w:asciiTheme="minorHAnsi" w:hAnsiTheme="minorHAnsi" w:cstheme="minorHAnsi"/>
          <w:b/>
          <w:w w:val="105"/>
          <w:sz w:val="24"/>
          <w:szCs w:val="24"/>
        </w:rPr>
        <w:t>orientation, or gender identity with special emphasis on participation from within the LGBTQ+ community, hereby</w:t>
      </w:r>
      <w:r w:rsidR="001A711C" w:rsidRPr="002E5F81">
        <w:rPr>
          <w:rFonts w:asciiTheme="minorHAnsi" w:hAnsiTheme="minorHAnsi" w:cstheme="minorHAnsi"/>
          <w:b/>
          <w:w w:val="105"/>
          <w:sz w:val="24"/>
          <w:szCs w:val="24"/>
        </w:rPr>
        <w:t xml:space="preserve"> adopt this Constitution in order to formalize </w:t>
      </w:r>
      <w:r w:rsidR="001A711C" w:rsidRPr="002E5F81">
        <w:rPr>
          <w:rFonts w:asciiTheme="minorHAnsi" w:hAnsiTheme="minorHAnsi" w:cstheme="minorHAnsi"/>
          <w:b/>
          <w:spacing w:val="7"/>
          <w:w w:val="105"/>
          <w:sz w:val="24"/>
          <w:szCs w:val="24"/>
        </w:rPr>
        <w:t xml:space="preserve">our </w:t>
      </w:r>
      <w:r w:rsidR="001A711C" w:rsidRPr="002E5F81">
        <w:rPr>
          <w:rFonts w:asciiTheme="minorHAnsi" w:hAnsiTheme="minorHAnsi" w:cstheme="minorHAnsi"/>
          <w:b/>
          <w:w w:val="105"/>
          <w:sz w:val="24"/>
          <w:szCs w:val="24"/>
        </w:rPr>
        <w:t>objectives of fellowship and friendly</w:t>
      </w:r>
      <w:r w:rsidR="001A711C" w:rsidRPr="002E5F81">
        <w:rPr>
          <w:rFonts w:asciiTheme="minorHAnsi" w:hAnsiTheme="minorHAnsi" w:cstheme="minorHAnsi"/>
          <w:b/>
          <w:spacing w:val="12"/>
          <w:w w:val="105"/>
          <w:sz w:val="24"/>
          <w:szCs w:val="24"/>
        </w:rPr>
        <w:t xml:space="preserve"> </w:t>
      </w:r>
      <w:r w:rsidR="001A711C" w:rsidRPr="002E5F81">
        <w:rPr>
          <w:rFonts w:asciiTheme="minorHAnsi" w:hAnsiTheme="minorHAnsi" w:cstheme="minorHAnsi"/>
          <w:b/>
          <w:w w:val="105"/>
          <w:sz w:val="24"/>
          <w:szCs w:val="24"/>
        </w:rPr>
        <w:t>competition</w:t>
      </w:r>
      <w:r w:rsidRPr="002E5F81">
        <w:rPr>
          <w:rFonts w:asciiTheme="minorHAnsi" w:hAnsiTheme="minorHAnsi" w:cstheme="minorHAnsi"/>
          <w:b/>
          <w:w w:val="105"/>
          <w:sz w:val="24"/>
          <w:szCs w:val="24"/>
        </w:rPr>
        <w:t>”</w:t>
      </w:r>
      <w:r w:rsidR="001A711C" w:rsidRPr="002E5F81">
        <w:rPr>
          <w:rFonts w:asciiTheme="minorHAnsi" w:hAnsiTheme="minorHAnsi" w:cstheme="minorHAnsi"/>
          <w:b/>
          <w:w w:val="105"/>
          <w:sz w:val="24"/>
          <w:szCs w:val="24"/>
        </w:rPr>
        <w:t>.</w:t>
      </w:r>
      <w:r w:rsidR="00CB071D" w:rsidRPr="002E5F81">
        <w:rPr>
          <w:rFonts w:asciiTheme="minorHAnsi" w:hAnsiTheme="minorHAnsi" w:cstheme="minorHAnsi"/>
          <w:b/>
          <w:w w:val="105"/>
          <w:sz w:val="24"/>
          <w:szCs w:val="24"/>
        </w:rPr>
        <w:t xml:space="preserve"> – </w:t>
      </w:r>
      <w:r w:rsidR="00CB071D" w:rsidRPr="002E5F81">
        <w:rPr>
          <w:rFonts w:asciiTheme="minorHAnsi" w:hAnsiTheme="minorHAnsi" w:cstheme="minorHAnsi"/>
          <w:bCs/>
          <w:w w:val="105"/>
          <w:sz w:val="24"/>
          <w:szCs w:val="24"/>
        </w:rPr>
        <w:t>Preamble to RCSL Constitution</w:t>
      </w:r>
    </w:p>
    <w:p w14:paraId="72C83B3B" w14:textId="77777777" w:rsidR="001A711C" w:rsidRPr="002E5F81" w:rsidRDefault="001A711C" w:rsidP="00C015EC">
      <w:pPr>
        <w:rPr>
          <w:rFonts w:asciiTheme="minorHAnsi" w:hAnsiTheme="minorHAnsi" w:cstheme="minorHAnsi"/>
          <w:b/>
          <w:w w:val="105"/>
          <w:sz w:val="24"/>
          <w:szCs w:val="24"/>
        </w:rPr>
      </w:pPr>
    </w:p>
    <w:p w14:paraId="4E695879" w14:textId="590AECBE" w:rsidR="00563457" w:rsidRPr="002E5F81" w:rsidRDefault="006C6589" w:rsidP="00C015EC">
      <w:pPr>
        <w:rPr>
          <w:rFonts w:asciiTheme="minorHAnsi" w:hAnsiTheme="minorHAnsi" w:cstheme="minorHAnsi"/>
          <w:sz w:val="24"/>
          <w:szCs w:val="24"/>
        </w:rPr>
      </w:pPr>
      <w:r>
        <w:rPr>
          <w:rStyle w:val="Strong"/>
          <w:rFonts w:asciiTheme="minorHAnsi" w:hAnsiTheme="minorHAnsi" w:cstheme="minorHAnsi"/>
          <w:b w:val="0"/>
          <w:bCs w:val="0"/>
          <w:color w:val="000000"/>
          <w:sz w:val="24"/>
          <w:szCs w:val="24"/>
          <w:shd w:val="clear" w:color="auto" w:fill="FFFFFF"/>
        </w:rPr>
        <w:t xml:space="preserve">The RCSL is a proud member of the </w:t>
      </w:r>
      <w:r w:rsidRPr="007968F8">
        <w:rPr>
          <w:rStyle w:val="Strong"/>
          <w:rFonts w:asciiTheme="minorHAnsi" w:hAnsiTheme="minorHAnsi" w:cstheme="minorHAnsi"/>
          <w:color w:val="000000"/>
          <w:sz w:val="24"/>
          <w:szCs w:val="24"/>
          <w:shd w:val="clear" w:color="auto" w:fill="FFFFFF"/>
        </w:rPr>
        <w:t>North American Gay Amateur Athletic Alliance</w:t>
      </w:r>
      <w:r>
        <w:rPr>
          <w:rStyle w:val="Strong"/>
          <w:rFonts w:asciiTheme="minorHAnsi" w:hAnsiTheme="minorHAnsi" w:cstheme="minorHAnsi"/>
          <w:b w:val="0"/>
          <w:bCs w:val="0"/>
          <w:color w:val="000000"/>
          <w:sz w:val="24"/>
          <w:szCs w:val="24"/>
          <w:shd w:val="clear" w:color="auto" w:fill="FFFFFF"/>
        </w:rPr>
        <w:t xml:space="preserve"> (NAGAAA).</w:t>
      </w:r>
      <w:r w:rsidR="007968F8">
        <w:rPr>
          <w:rStyle w:val="Strong"/>
          <w:rFonts w:asciiTheme="minorHAnsi" w:hAnsiTheme="minorHAnsi" w:cstheme="minorHAnsi"/>
          <w:b w:val="0"/>
          <w:bCs w:val="0"/>
          <w:color w:val="000000"/>
          <w:sz w:val="24"/>
          <w:szCs w:val="24"/>
          <w:shd w:val="clear" w:color="auto" w:fill="FFFFFF"/>
        </w:rPr>
        <w:t xml:space="preserve"> </w:t>
      </w:r>
      <w:r w:rsidR="00563457" w:rsidRPr="002E5F81">
        <w:rPr>
          <w:rStyle w:val="Strong"/>
          <w:rFonts w:asciiTheme="minorHAnsi" w:hAnsiTheme="minorHAnsi" w:cstheme="minorHAnsi"/>
          <w:b w:val="0"/>
          <w:bCs w:val="0"/>
          <w:color w:val="000000"/>
          <w:sz w:val="24"/>
          <w:szCs w:val="24"/>
          <w:shd w:val="clear" w:color="auto" w:fill="FFFFFF"/>
        </w:rPr>
        <w:t>Our mission is to foster and coordinate local and national amateur competition, to promote sportsmanlike conduct, and to provide positive social activities for the LGBTQ+ community and our Allies. We strive to create a safe environment for all.</w:t>
      </w:r>
    </w:p>
    <w:p w14:paraId="5266D33A" w14:textId="01FBA976" w:rsidR="002E1C26" w:rsidRPr="002E5F81" w:rsidRDefault="002E1C26" w:rsidP="00C015EC">
      <w:pPr>
        <w:rPr>
          <w:rFonts w:asciiTheme="minorHAnsi" w:hAnsiTheme="minorHAnsi" w:cstheme="minorHAnsi"/>
          <w:sz w:val="24"/>
          <w:szCs w:val="24"/>
        </w:rPr>
      </w:pPr>
    </w:p>
    <w:p w14:paraId="2EA0BAE8" w14:textId="6D94F95D" w:rsidR="00CB071D" w:rsidRPr="002E5F81" w:rsidRDefault="00A608BA" w:rsidP="00C015EC">
      <w:pPr>
        <w:rPr>
          <w:rFonts w:asciiTheme="minorHAnsi" w:hAnsiTheme="minorHAnsi" w:cstheme="minorHAnsi"/>
          <w:sz w:val="24"/>
          <w:szCs w:val="24"/>
        </w:rPr>
      </w:pPr>
      <w:r>
        <w:rPr>
          <w:rFonts w:asciiTheme="minorHAnsi" w:hAnsiTheme="minorHAnsi" w:cstheme="minorHAnsi"/>
          <w:sz w:val="24"/>
          <w:szCs w:val="24"/>
        </w:rPr>
        <w:t xml:space="preserve">To ensure that every team achieves and maintains a </w:t>
      </w:r>
      <w:r w:rsidR="00A91ECE">
        <w:rPr>
          <w:rFonts w:asciiTheme="minorHAnsi" w:hAnsiTheme="minorHAnsi" w:cstheme="minorHAnsi"/>
          <w:sz w:val="24"/>
          <w:szCs w:val="24"/>
        </w:rPr>
        <w:t>minim</w:t>
      </w:r>
      <w:r w:rsidR="009830FF">
        <w:rPr>
          <w:rFonts w:asciiTheme="minorHAnsi" w:hAnsiTheme="minorHAnsi" w:cstheme="minorHAnsi"/>
          <w:sz w:val="24"/>
          <w:szCs w:val="24"/>
        </w:rPr>
        <w:t>al</w:t>
      </w:r>
      <w:r w:rsidR="00A91ECE">
        <w:rPr>
          <w:rFonts w:asciiTheme="minorHAnsi" w:hAnsiTheme="minorHAnsi" w:cstheme="minorHAnsi"/>
          <w:sz w:val="24"/>
          <w:szCs w:val="24"/>
        </w:rPr>
        <w:t xml:space="preserve"> </w:t>
      </w:r>
      <w:r>
        <w:rPr>
          <w:rFonts w:asciiTheme="minorHAnsi" w:hAnsiTheme="minorHAnsi" w:cstheme="minorHAnsi"/>
          <w:sz w:val="24"/>
          <w:szCs w:val="24"/>
        </w:rPr>
        <w:t>level of LGBTQ participation</w:t>
      </w:r>
      <w:r w:rsidR="006511DD">
        <w:rPr>
          <w:rFonts w:asciiTheme="minorHAnsi" w:hAnsiTheme="minorHAnsi" w:cstheme="minorHAnsi"/>
          <w:sz w:val="24"/>
          <w:szCs w:val="24"/>
        </w:rPr>
        <w:t xml:space="preserve"> true to our founding</w:t>
      </w:r>
      <w:r>
        <w:rPr>
          <w:rFonts w:asciiTheme="minorHAnsi" w:hAnsiTheme="minorHAnsi" w:cstheme="minorHAnsi"/>
          <w:sz w:val="24"/>
          <w:szCs w:val="24"/>
        </w:rPr>
        <w:t xml:space="preserve">, </w:t>
      </w:r>
      <w:r w:rsidR="00CB071D" w:rsidRPr="002E5F81">
        <w:rPr>
          <w:rFonts w:asciiTheme="minorHAnsi" w:hAnsiTheme="minorHAnsi" w:cstheme="minorHAnsi"/>
          <w:sz w:val="24"/>
          <w:szCs w:val="24"/>
        </w:rPr>
        <w:t>the Executive Board of the RCSL has adopted the following:</w:t>
      </w:r>
    </w:p>
    <w:p w14:paraId="18118FED" w14:textId="74CB2B2C" w:rsidR="00CB071D" w:rsidRPr="002E5F81" w:rsidRDefault="00CB071D" w:rsidP="00C015EC">
      <w:pPr>
        <w:rPr>
          <w:rFonts w:asciiTheme="minorHAnsi" w:hAnsiTheme="minorHAnsi" w:cstheme="minorHAnsi"/>
          <w:sz w:val="24"/>
          <w:szCs w:val="24"/>
        </w:rPr>
      </w:pPr>
    </w:p>
    <w:p w14:paraId="5B4FAD32" w14:textId="3EEE67D4" w:rsidR="000E1CA2" w:rsidRDefault="000E1CA2" w:rsidP="000E1CA2">
      <w:r w:rsidRPr="000E1CA2">
        <w:rPr>
          <w:rFonts w:cstheme="minorHAnsi"/>
          <w:sz w:val="24"/>
          <w:szCs w:val="24"/>
        </w:rPr>
        <w:t>Effective for the 2023 Season</w:t>
      </w:r>
      <w:r>
        <w:rPr>
          <w:rFonts w:cstheme="minorHAnsi"/>
          <w:sz w:val="24"/>
          <w:szCs w:val="24"/>
        </w:rPr>
        <w:t xml:space="preserve">: </w:t>
      </w:r>
      <w:r>
        <w:t>50</w:t>
      </w:r>
      <w:r>
        <w:t xml:space="preserve">% of all players </w:t>
      </w:r>
      <w:r>
        <w:t>must be LGBTQ players</w:t>
      </w:r>
      <w:r>
        <w:t xml:space="preserve"> on a team’s roster. Additionally, </w:t>
      </w:r>
      <w:r>
        <w:t xml:space="preserve">50% </w:t>
      </w:r>
      <w:r>
        <w:t>of</w:t>
      </w:r>
      <w:r>
        <w:t xml:space="preserve"> the</w:t>
      </w:r>
      <w:r>
        <w:t xml:space="preserve"> players on the</w:t>
      </w:r>
      <w:r>
        <w:t xml:space="preserve"> field during </w:t>
      </w:r>
      <w:r>
        <w:t xml:space="preserve">game play must be LGBTQ. </w:t>
      </w:r>
      <w:proofErr w:type="gramStart"/>
      <w:r>
        <w:t>(</w:t>
      </w:r>
      <w:proofErr w:type="gramEnd"/>
      <w:r>
        <w:t>Minimum</w:t>
      </w:r>
      <w:r>
        <w:t xml:space="preserve"> of 5 LGBTQ players out on the field of play)</w:t>
      </w:r>
    </w:p>
    <w:p w14:paraId="712534A9" w14:textId="3460D4CD" w:rsidR="00974989" w:rsidRPr="000E1CA2" w:rsidRDefault="000E1CA2" w:rsidP="000E1CA2">
      <w:pPr>
        <w:rPr>
          <w:sz w:val="24"/>
          <w:szCs w:val="24"/>
        </w:rPr>
      </w:pPr>
      <w:r w:rsidRPr="000E1CA2">
        <w:rPr>
          <w:sz w:val="24"/>
          <w:szCs w:val="24"/>
        </w:rPr>
        <w:t>A</w:t>
      </w:r>
      <w:r w:rsidR="001739C9" w:rsidRPr="000E1CA2">
        <w:rPr>
          <w:sz w:val="24"/>
          <w:szCs w:val="24"/>
        </w:rPr>
        <w:t>ll</w:t>
      </w:r>
      <w:r w:rsidR="005F7E04" w:rsidRPr="000E1CA2">
        <w:rPr>
          <w:sz w:val="24"/>
          <w:szCs w:val="24"/>
        </w:rPr>
        <w:t xml:space="preserve"> teams </w:t>
      </w:r>
      <w:r w:rsidR="00F929A1" w:rsidRPr="000E1CA2">
        <w:rPr>
          <w:sz w:val="24"/>
          <w:szCs w:val="24"/>
        </w:rPr>
        <w:t>may</w:t>
      </w:r>
      <w:r w:rsidR="005F7E04" w:rsidRPr="000E1CA2">
        <w:rPr>
          <w:sz w:val="24"/>
          <w:szCs w:val="24"/>
        </w:rPr>
        <w:t xml:space="preserve"> fill their roster spots with new players regardless of LGBTQ identity</w:t>
      </w:r>
      <w:r w:rsidR="00D22EEB" w:rsidRPr="000E1CA2">
        <w:rPr>
          <w:sz w:val="24"/>
          <w:szCs w:val="24"/>
        </w:rPr>
        <w:t xml:space="preserve"> </w:t>
      </w:r>
      <w:r w:rsidR="007B0253" w:rsidRPr="000E1CA2">
        <w:rPr>
          <w:sz w:val="24"/>
          <w:szCs w:val="24"/>
        </w:rPr>
        <w:t>providing</w:t>
      </w:r>
      <w:r w:rsidR="00D22EEB" w:rsidRPr="000E1CA2">
        <w:rPr>
          <w:sz w:val="24"/>
          <w:szCs w:val="24"/>
        </w:rPr>
        <w:t xml:space="preserve"> minimum LGBTQ participation levels</w:t>
      </w:r>
      <w:r w:rsidR="007B0253" w:rsidRPr="000E1CA2">
        <w:rPr>
          <w:sz w:val="24"/>
          <w:szCs w:val="24"/>
        </w:rPr>
        <w:t xml:space="preserve"> are maintained</w:t>
      </w:r>
      <w:r w:rsidR="00566790" w:rsidRPr="000E1CA2">
        <w:rPr>
          <w:sz w:val="24"/>
          <w:szCs w:val="24"/>
        </w:rPr>
        <w:t>.</w:t>
      </w:r>
    </w:p>
    <w:p w14:paraId="4B7E228A" w14:textId="77777777" w:rsidR="00EE19A5" w:rsidRDefault="00EE19A5" w:rsidP="002E5F81">
      <w:pPr>
        <w:rPr>
          <w:b/>
          <w:bCs/>
        </w:rPr>
      </w:pPr>
    </w:p>
    <w:p w14:paraId="411F395B" w14:textId="77777777" w:rsidR="004C2F14" w:rsidRPr="000E1CA2" w:rsidRDefault="004C2F14" w:rsidP="000E1CA2">
      <w:pPr>
        <w:rPr>
          <w:sz w:val="24"/>
          <w:szCs w:val="24"/>
        </w:rPr>
      </w:pPr>
      <w:r w:rsidRPr="000E1CA2">
        <w:rPr>
          <w:sz w:val="24"/>
          <w:szCs w:val="24"/>
        </w:rPr>
        <w:t>*</w:t>
      </w:r>
      <w:r w:rsidRPr="000E1CA2">
        <w:rPr>
          <w:b/>
          <w:bCs/>
          <w:sz w:val="24"/>
          <w:szCs w:val="24"/>
        </w:rPr>
        <w:t xml:space="preserve">All LGBTQ Players must PLAY at least 50% of their Team’s games to qualify under the RCSL LGBTQ Participation levels. </w:t>
      </w:r>
      <w:r w:rsidRPr="000E1CA2">
        <w:rPr>
          <w:sz w:val="24"/>
          <w:szCs w:val="24"/>
        </w:rPr>
        <w:t xml:space="preserve">The Executive Board reserves the right to make exceptions for injuries, illnesses, or other unforeseen event or reason that would provide for the continuation of an otherwise compliant team within this league. In addition, the Executive Board may penalize any team and/or players for falsifying league documents in relation to a player’s sexual and/or gender identity up to and including league expulsion. </w:t>
      </w:r>
    </w:p>
    <w:p w14:paraId="32E90680" w14:textId="77777777" w:rsidR="00EE19A5" w:rsidRPr="000E1CA2" w:rsidRDefault="00EE19A5" w:rsidP="000E1CA2">
      <w:pPr>
        <w:rPr>
          <w:b/>
          <w:bCs/>
          <w:sz w:val="24"/>
          <w:szCs w:val="24"/>
        </w:rPr>
      </w:pPr>
    </w:p>
    <w:p w14:paraId="782DB432" w14:textId="25F4F199" w:rsidR="006C6589" w:rsidRPr="000E1CA2" w:rsidRDefault="00566790" w:rsidP="000E1CA2">
      <w:pPr>
        <w:rPr>
          <w:b/>
          <w:bCs/>
          <w:sz w:val="24"/>
          <w:szCs w:val="24"/>
        </w:rPr>
      </w:pPr>
      <w:r w:rsidRPr="000E1CA2">
        <w:rPr>
          <w:b/>
          <w:bCs/>
          <w:sz w:val="24"/>
          <w:szCs w:val="24"/>
        </w:rPr>
        <w:t xml:space="preserve">^ </w:t>
      </w:r>
      <w:r w:rsidR="00EB41A6" w:rsidRPr="000E1CA2">
        <w:rPr>
          <w:b/>
          <w:bCs/>
          <w:sz w:val="24"/>
          <w:szCs w:val="24"/>
        </w:rPr>
        <w:t>The Gay Softball World Series and s</w:t>
      </w:r>
      <w:r w:rsidRPr="000E1CA2">
        <w:rPr>
          <w:b/>
          <w:bCs/>
          <w:sz w:val="24"/>
          <w:szCs w:val="24"/>
        </w:rPr>
        <w:t>ome NAGAAA Member City tournaments have greater LGBTQ participation requirements that may affect team eligibility.</w:t>
      </w:r>
    </w:p>
    <w:p w14:paraId="6AEB4BA6" w14:textId="77777777" w:rsidR="00566790" w:rsidRPr="00EE19A5" w:rsidRDefault="00566790" w:rsidP="002E5F81">
      <w:pPr>
        <w:rPr>
          <w:sz w:val="16"/>
          <w:szCs w:val="16"/>
        </w:rPr>
      </w:pPr>
    </w:p>
    <w:p w14:paraId="7200811B" w14:textId="77777777" w:rsidR="002E5F81" w:rsidRDefault="002E5F81" w:rsidP="00C015EC">
      <w:pPr>
        <w:rPr>
          <w:b/>
          <w:bCs/>
        </w:rPr>
      </w:pPr>
    </w:p>
    <w:sectPr w:rsidR="002E5F81" w:rsidSect="006C658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5B3BC" w14:textId="77777777" w:rsidR="00AB1A64" w:rsidRDefault="00AB1A64" w:rsidP="003C66F3">
      <w:r>
        <w:separator/>
      </w:r>
    </w:p>
  </w:endnote>
  <w:endnote w:type="continuationSeparator" w:id="0">
    <w:p w14:paraId="611F3E86" w14:textId="77777777" w:rsidR="00AB1A64" w:rsidRDefault="00AB1A64" w:rsidP="003C6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D26B" w14:textId="073C3A99" w:rsidR="0066037D" w:rsidRDefault="0066037D">
    <w:pPr>
      <w:pStyle w:val="Footer"/>
    </w:pPr>
    <w:r>
      <w:t>Latest revision April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6A90" w14:textId="77777777" w:rsidR="00AB1A64" w:rsidRDefault="00AB1A64" w:rsidP="003C66F3">
      <w:r>
        <w:separator/>
      </w:r>
    </w:p>
  </w:footnote>
  <w:footnote w:type="continuationSeparator" w:id="0">
    <w:p w14:paraId="56402472" w14:textId="77777777" w:rsidR="00AB1A64" w:rsidRDefault="00AB1A64" w:rsidP="003C6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3AB"/>
    <w:multiLevelType w:val="hybridMultilevel"/>
    <w:tmpl w:val="3D264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7646F"/>
    <w:multiLevelType w:val="hybridMultilevel"/>
    <w:tmpl w:val="8E469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45B57"/>
    <w:multiLevelType w:val="hybridMultilevel"/>
    <w:tmpl w:val="AA3AE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A1D72"/>
    <w:multiLevelType w:val="hybridMultilevel"/>
    <w:tmpl w:val="DC066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76118"/>
    <w:multiLevelType w:val="hybridMultilevel"/>
    <w:tmpl w:val="5598F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722F86"/>
    <w:multiLevelType w:val="hybridMultilevel"/>
    <w:tmpl w:val="A6627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D47913"/>
    <w:multiLevelType w:val="hybridMultilevel"/>
    <w:tmpl w:val="80060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763F17"/>
    <w:multiLevelType w:val="hybridMultilevel"/>
    <w:tmpl w:val="1604E03C"/>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4BE0E6B"/>
    <w:multiLevelType w:val="hybridMultilevel"/>
    <w:tmpl w:val="A348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9222A9"/>
    <w:multiLevelType w:val="hybridMultilevel"/>
    <w:tmpl w:val="CCFA3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33404E"/>
    <w:multiLevelType w:val="hybridMultilevel"/>
    <w:tmpl w:val="699C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706791">
    <w:abstractNumId w:val="1"/>
  </w:num>
  <w:num w:numId="2" w16cid:durableId="1179462816">
    <w:abstractNumId w:val="8"/>
  </w:num>
  <w:num w:numId="3" w16cid:durableId="1691643702">
    <w:abstractNumId w:val="4"/>
  </w:num>
  <w:num w:numId="4" w16cid:durableId="690843321">
    <w:abstractNumId w:val="6"/>
  </w:num>
  <w:num w:numId="5" w16cid:durableId="2069449228">
    <w:abstractNumId w:val="5"/>
  </w:num>
  <w:num w:numId="6" w16cid:durableId="827130382">
    <w:abstractNumId w:val="9"/>
  </w:num>
  <w:num w:numId="7" w16cid:durableId="1418552736">
    <w:abstractNumId w:val="2"/>
  </w:num>
  <w:num w:numId="8" w16cid:durableId="1973515585">
    <w:abstractNumId w:val="10"/>
  </w:num>
  <w:num w:numId="9" w16cid:durableId="780419531">
    <w:abstractNumId w:val="7"/>
  </w:num>
  <w:num w:numId="10" w16cid:durableId="1091706934">
    <w:abstractNumId w:val="0"/>
  </w:num>
  <w:num w:numId="11" w16cid:durableId="1332104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zU1MDA2NzewMDFS0lEKTi0uzszPAykwrAUATYEeJSwAAAA="/>
  </w:docVars>
  <w:rsids>
    <w:rsidRoot w:val="00A15833"/>
    <w:rsid w:val="00000FF6"/>
    <w:rsid w:val="00013059"/>
    <w:rsid w:val="000153FB"/>
    <w:rsid w:val="00016B2B"/>
    <w:rsid w:val="00020292"/>
    <w:rsid w:val="00020BB8"/>
    <w:rsid w:val="00025642"/>
    <w:rsid w:val="00030390"/>
    <w:rsid w:val="00042A38"/>
    <w:rsid w:val="000553AE"/>
    <w:rsid w:val="00064CE4"/>
    <w:rsid w:val="00065542"/>
    <w:rsid w:val="00065F55"/>
    <w:rsid w:val="00067329"/>
    <w:rsid w:val="00071340"/>
    <w:rsid w:val="00073734"/>
    <w:rsid w:val="00095CE9"/>
    <w:rsid w:val="000A04EB"/>
    <w:rsid w:val="000A4E1E"/>
    <w:rsid w:val="000A5912"/>
    <w:rsid w:val="000A7EA4"/>
    <w:rsid w:val="000B0965"/>
    <w:rsid w:val="000C1B00"/>
    <w:rsid w:val="000D7B32"/>
    <w:rsid w:val="000E1CA2"/>
    <w:rsid w:val="000E459C"/>
    <w:rsid w:val="000E55A0"/>
    <w:rsid w:val="000F3543"/>
    <w:rsid w:val="00100DDA"/>
    <w:rsid w:val="001024F9"/>
    <w:rsid w:val="00105427"/>
    <w:rsid w:val="00105A59"/>
    <w:rsid w:val="00106CE5"/>
    <w:rsid w:val="00117729"/>
    <w:rsid w:val="00130F92"/>
    <w:rsid w:val="001313B9"/>
    <w:rsid w:val="00133871"/>
    <w:rsid w:val="00140753"/>
    <w:rsid w:val="00144F1A"/>
    <w:rsid w:val="00151D1E"/>
    <w:rsid w:val="00156624"/>
    <w:rsid w:val="0017186A"/>
    <w:rsid w:val="001739C9"/>
    <w:rsid w:val="00191A61"/>
    <w:rsid w:val="001944A3"/>
    <w:rsid w:val="001A0C85"/>
    <w:rsid w:val="001A6C99"/>
    <w:rsid w:val="001A711C"/>
    <w:rsid w:val="001B4868"/>
    <w:rsid w:val="001C3D72"/>
    <w:rsid w:val="001C57A1"/>
    <w:rsid w:val="001D3CCD"/>
    <w:rsid w:val="001E156F"/>
    <w:rsid w:val="001E2265"/>
    <w:rsid w:val="001E4671"/>
    <w:rsid w:val="001F04F1"/>
    <w:rsid w:val="00200FD8"/>
    <w:rsid w:val="00210068"/>
    <w:rsid w:val="00210DD3"/>
    <w:rsid w:val="0021314C"/>
    <w:rsid w:val="00213C6A"/>
    <w:rsid w:val="0021507C"/>
    <w:rsid w:val="00223CD3"/>
    <w:rsid w:val="00227880"/>
    <w:rsid w:val="0023376F"/>
    <w:rsid w:val="00241F63"/>
    <w:rsid w:val="00245307"/>
    <w:rsid w:val="002469A7"/>
    <w:rsid w:val="00275CF4"/>
    <w:rsid w:val="0028196F"/>
    <w:rsid w:val="00284A87"/>
    <w:rsid w:val="002858AC"/>
    <w:rsid w:val="002866AD"/>
    <w:rsid w:val="002867E0"/>
    <w:rsid w:val="0029211A"/>
    <w:rsid w:val="00294A9F"/>
    <w:rsid w:val="002B1F35"/>
    <w:rsid w:val="002B380D"/>
    <w:rsid w:val="002C38BE"/>
    <w:rsid w:val="002C41AE"/>
    <w:rsid w:val="002D1FF4"/>
    <w:rsid w:val="002E1C26"/>
    <w:rsid w:val="002E5F81"/>
    <w:rsid w:val="003039A6"/>
    <w:rsid w:val="00305E5F"/>
    <w:rsid w:val="00310D73"/>
    <w:rsid w:val="003240B6"/>
    <w:rsid w:val="00331124"/>
    <w:rsid w:val="00337A45"/>
    <w:rsid w:val="00340426"/>
    <w:rsid w:val="003452F3"/>
    <w:rsid w:val="00347090"/>
    <w:rsid w:val="00352C5C"/>
    <w:rsid w:val="00356BCC"/>
    <w:rsid w:val="00363C16"/>
    <w:rsid w:val="00364260"/>
    <w:rsid w:val="00381932"/>
    <w:rsid w:val="00384241"/>
    <w:rsid w:val="00385216"/>
    <w:rsid w:val="003863D8"/>
    <w:rsid w:val="0038668F"/>
    <w:rsid w:val="003877CB"/>
    <w:rsid w:val="00391FA1"/>
    <w:rsid w:val="0039409B"/>
    <w:rsid w:val="00397DD9"/>
    <w:rsid w:val="003A2CC5"/>
    <w:rsid w:val="003A7BD5"/>
    <w:rsid w:val="003B092E"/>
    <w:rsid w:val="003C1FE7"/>
    <w:rsid w:val="003C21E4"/>
    <w:rsid w:val="003C47BB"/>
    <w:rsid w:val="003C66F3"/>
    <w:rsid w:val="003D0200"/>
    <w:rsid w:val="003D0274"/>
    <w:rsid w:val="003D216F"/>
    <w:rsid w:val="003D4402"/>
    <w:rsid w:val="003D476D"/>
    <w:rsid w:val="003D57CD"/>
    <w:rsid w:val="003D6871"/>
    <w:rsid w:val="003E78CD"/>
    <w:rsid w:val="003F30BE"/>
    <w:rsid w:val="003F436D"/>
    <w:rsid w:val="0040740B"/>
    <w:rsid w:val="004210F8"/>
    <w:rsid w:val="004213EB"/>
    <w:rsid w:val="00427CD0"/>
    <w:rsid w:val="0044665C"/>
    <w:rsid w:val="004508B1"/>
    <w:rsid w:val="00450A95"/>
    <w:rsid w:val="00450E1B"/>
    <w:rsid w:val="00452901"/>
    <w:rsid w:val="00453CAE"/>
    <w:rsid w:val="00460267"/>
    <w:rsid w:val="004638B4"/>
    <w:rsid w:val="00464DCD"/>
    <w:rsid w:val="00472985"/>
    <w:rsid w:val="00475D69"/>
    <w:rsid w:val="00486835"/>
    <w:rsid w:val="00493666"/>
    <w:rsid w:val="00495558"/>
    <w:rsid w:val="00496A9C"/>
    <w:rsid w:val="00497D74"/>
    <w:rsid w:val="004B0A70"/>
    <w:rsid w:val="004C09C3"/>
    <w:rsid w:val="004C2F14"/>
    <w:rsid w:val="004D145C"/>
    <w:rsid w:val="004D5739"/>
    <w:rsid w:val="004D6460"/>
    <w:rsid w:val="004D6E22"/>
    <w:rsid w:val="004E104F"/>
    <w:rsid w:val="004E69B0"/>
    <w:rsid w:val="004E6C99"/>
    <w:rsid w:val="004F4038"/>
    <w:rsid w:val="004F78B1"/>
    <w:rsid w:val="00502515"/>
    <w:rsid w:val="00503B80"/>
    <w:rsid w:val="00515267"/>
    <w:rsid w:val="00532F66"/>
    <w:rsid w:val="0053723D"/>
    <w:rsid w:val="00541643"/>
    <w:rsid w:val="00543B50"/>
    <w:rsid w:val="00544628"/>
    <w:rsid w:val="00546A5F"/>
    <w:rsid w:val="00553F59"/>
    <w:rsid w:val="0056034B"/>
    <w:rsid w:val="00563457"/>
    <w:rsid w:val="005656D9"/>
    <w:rsid w:val="00566790"/>
    <w:rsid w:val="00572266"/>
    <w:rsid w:val="00572412"/>
    <w:rsid w:val="0057523C"/>
    <w:rsid w:val="00580A5B"/>
    <w:rsid w:val="005928DE"/>
    <w:rsid w:val="00594929"/>
    <w:rsid w:val="00596501"/>
    <w:rsid w:val="005A70AF"/>
    <w:rsid w:val="005E3B74"/>
    <w:rsid w:val="005F24AB"/>
    <w:rsid w:val="005F6907"/>
    <w:rsid w:val="005F7E04"/>
    <w:rsid w:val="00600D30"/>
    <w:rsid w:val="00601370"/>
    <w:rsid w:val="006046A5"/>
    <w:rsid w:val="00625FA3"/>
    <w:rsid w:val="006325C7"/>
    <w:rsid w:val="00633E80"/>
    <w:rsid w:val="00636550"/>
    <w:rsid w:val="0064763D"/>
    <w:rsid w:val="006511DD"/>
    <w:rsid w:val="00657219"/>
    <w:rsid w:val="0066032D"/>
    <w:rsid w:val="0066037D"/>
    <w:rsid w:val="0066561A"/>
    <w:rsid w:val="00666D8B"/>
    <w:rsid w:val="00684229"/>
    <w:rsid w:val="0068464C"/>
    <w:rsid w:val="00697170"/>
    <w:rsid w:val="006A3645"/>
    <w:rsid w:val="006B0750"/>
    <w:rsid w:val="006B5B20"/>
    <w:rsid w:val="006C6589"/>
    <w:rsid w:val="006D01FB"/>
    <w:rsid w:val="006D4670"/>
    <w:rsid w:val="006D5B6F"/>
    <w:rsid w:val="006E2033"/>
    <w:rsid w:val="006E3410"/>
    <w:rsid w:val="006F1F55"/>
    <w:rsid w:val="006F600B"/>
    <w:rsid w:val="006F68F1"/>
    <w:rsid w:val="00710569"/>
    <w:rsid w:val="0071100C"/>
    <w:rsid w:val="00726B28"/>
    <w:rsid w:val="007378F5"/>
    <w:rsid w:val="00741866"/>
    <w:rsid w:val="007449EB"/>
    <w:rsid w:val="00747025"/>
    <w:rsid w:val="007520F7"/>
    <w:rsid w:val="0075795F"/>
    <w:rsid w:val="007609F8"/>
    <w:rsid w:val="0077233D"/>
    <w:rsid w:val="00776479"/>
    <w:rsid w:val="00777E7D"/>
    <w:rsid w:val="00783587"/>
    <w:rsid w:val="00786FF0"/>
    <w:rsid w:val="007870EB"/>
    <w:rsid w:val="0079485B"/>
    <w:rsid w:val="007968F8"/>
    <w:rsid w:val="007A0517"/>
    <w:rsid w:val="007A05B8"/>
    <w:rsid w:val="007A0C68"/>
    <w:rsid w:val="007B0253"/>
    <w:rsid w:val="007B2932"/>
    <w:rsid w:val="007B7BBE"/>
    <w:rsid w:val="007C6F98"/>
    <w:rsid w:val="007D20A8"/>
    <w:rsid w:val="007E20F7"/>
    <w:rsid w:val="007F0424"/>
    <w:rsid w:val="007F18B7"/>
    <w:rsid w:val="0080343F"/>
    <w:rsid w:val="00805383"/>
    <w:rsid w:val="00816AFF"/>
    <w:rsid w:val="00820527"/>
    <w:rsid w:val="008275EE"/>
    <w:rsid w:val="00832B89"/>
    <w:rsid w:val="00833D37"/>
    <w:rsid w:val="00834C7E"/>
    <w:rsid w:val="00844501"/>
    <w:rsid w:val="008448EB"/>
    <w:rsid w:val="00855677"/>
    <w:rsid w:val="00857790"/>
    <w:rsid w:val="00862ED9"/>
    <w:rsid w:val="00864BAC"/>
    <w:rsid w:val="00865DC4"/>
    <w:rsid w:val="00870413"/>
    <w:rsid w:val="00873C3F"/>
    <w:rsid w:val="00873DE4"/>
    <w:rsid w:val="00875A0E"/>
    <w:rsid w:val="0088600C"/>
    <w:rsid w:val="00887621"/>
    <w:rsid w:val="00887B0F"/>
    <w:rsid w:val="00894562"/>
    <w:rsid w:val="0089465C"/>
    <w:rsid w:val="008A289A"/>
    <w:rsid w:val="008A5160"/>
    <w:rsid w:val="008A6F75"/>
    <w:rsid w:val="008C19FF"/>
    <w:rsid w:val="008C2B17"/>
    <w:rsid w:val="008D128F"/>
    <w:rsid w:val="008D4E4C"/>
    <w:rsid w:val="008E693A"/>
    <w:rsid w:val="0091612D"/>
    <w:rsid w:val="00926C40"/>
    <w:rsid w:val="00926E87"/>
    <w:rsid w:val="00943637"/>
    <w:rsid w:val="00954D1F"/>
    <w:rsid w:val="009731A2"/>
    <w:rsid w:val="00974276"/>
    <w:rsid w:val="00974989"/>
    <w:rsid w:val="00975CBA"/>
    <w:rsid w:val="0098239F"/>
    <w:rsid w:val="00982E01"/>
    <w:rsid w:val="009830FF"/>
    <w:rsid w:val="00992374"/>
    <w:rsid w:val="009963E1"/>
    <w:rsid w:val="0099723F"/>
    <w:rsid w:val="009B5F6E"/>
    <w:rsid w:val="009C4165"/>
    <w:rsid w:val="009C5214"/>
    <w:rsid w:val="009D32D6"/>
    <w:rsid w:val="009E12EE"/>
    <w:rsid w:val="009F2F98"/>
    <w:rsid w:val="009F326D"/>
    <w:rsid w:val="009F35E0"/>
    <w:rsid w:val="009F453F"/>
    <w:rsid w:val="009F4F32"/>
    <w:rsid w:val="00A00A2C"/>
    <w:rsid w:val="00A01732"/>
    <w:rsid w:val="00A053B7"/>
    <w:rsid w:val="00A15833"/>
    <w:rsid w:val="00A17569"/>
    <w:rsid w:val="00A177D1"/>
    <w:rsid w:val="00A215AD"/>
    <w:rsid w:val="00A3495B"/>
    <w:rsid w:val="00A51A68"/>
    <w:rsid w:val="00A576C4"/>
    <w:rsid w:val="00A608BA"/>
    <w:rsid w:val="00A63B9E"/>
    <w:rsid w:val="00A66BF0"/>
    <w:rsid w:val="00A80887"/>
    <w:rsid w:val="00A83521"/>
    <w:rsid w:val="00A90434"/>
    <w:rsid w:val="00A91A8E"/>
    <w:rsid w:val="00A91ECE"/>
    <w:rsid w:val="00A925EE"/>
    <w:rsid w:val="00A933C1"/>
    <w:rsid w:val="00AA2DB0"/>
    <w:rsid w:val="00AA2E49"/>
    <w:rsid w:val="00AA5DA4"/>
    <w:rsid w:val="00AA7690"/>
    <w:rsid w:val="00AB1529"/>
    <w:rsid w:val="00AB1A64"/>
    <w:rsid w:val="00AC088C"/>
    <w:rsid w:val="00AC2B21"/>
    <w:rsid w:val="00AD1032"/>
    <w:rsid w:val="00AD4420"/>
    <w:rsid w:val="00AE348C"/>
    <w:rsid w:val="00AE50C2"/>
    <w:rsid w:val="00AF032D"/>
    <w:rsid w:val="00AF05C1"/>
    <w:rsid w:val="00B1053F"/>
    <w:rsid w:val="00B12331"/>
    <w:rsid w:val="00B46E52"/>
    <w:rsid w:val="00B51128"/>
    <w:rsid w:val="00B54D21"/>
    <w:rsid w:val="00B57491"/>
    <w:rsid w:val="00B66760"/>
    <w:rsid w:val="00B66F04"/>
    <w:rsid w:val="00B76B4B"/>
    <w:rsid w:val="00B77A4A"/>
    <w:rsid w:val="00B80E87"/>
    <w:rsid w:val="00B86D5D"/>
    <w:rsid w:val="00B87960"/>
    <w:rsid w:val="00BA7FE5"/>
    <w:rsid w:val="00BD150B"/>
    <w:rsid w:val="00BD3DDB"/>
    <w:rsid w:val="00BD4BDD"/>
    <w:rsid w:val="00BE10AE"/>
    <w:rsid w:val="00BF0186"/>
    <w:rsid w:val="00BF2037"/>
    <w:rsid w:val="00BF5B73"/>
    <w:rsid w:val="00BF7A70"/>
    <w:rsid w:val="00C00FD5"/>
    <w:rsid w:val="00C015EC"/>
    <w:rsid w:val="00C054D4"/>
    <w:rsid w:val="00C16E55"/>
    <w:rsid w:val="00C20BC0"/>
    <w:rsid w:val="00C26E21"/>
    <w:rsid w:val="00C30651"/>
    <w:rsid w:val="00C309E7"/>
    <w:rsid w:val="00C37E1C"/>
    <w:rsid w:val="00C436A8"/>
    <w:rsid w:val="00C56916"/>
    <w:rsid w:val="00C63CF7"/>
    <w:rsid w:val="00C9102A"/>
    <w:rsid w:val="00C971C6"/>
    <w:rsid w:val="00C97B1E"/>
    <w:rsid w:val="00CA3177"/>
    <w:rsid w:val="00CB071D"/>
    <w:rsid w:val="00CB4CFD"/>
    <w:rsid w:val="00CC1D25"/>
    <w:rsid w:val="00CE0F8E"/>
    <w:rsid w:val="00CE1BF5"/>
    <w:rsid w:val="00CE366C"/>
    <w:rsid w:val="00CE36A4"/>
    <w:rsid w:val="00CE38E3"/>
    <w:rsid w:val="00CE5909"/>
    <w:rsid w:val="00CF5899"/>
    <w:rsid w:val="00D151EC"/>
    <w:rsid w:val="00D22EEB"/>
    <w:rsid w:val="00D252B9"/>
    <w:rsid w:val="00D26FD1"/>
    <w:rsid w:val="00D30375"/>
    <w:rsid w:val="00D42722"/>
    <w:rsid w:val="00D46428"/>
    <w:rsid w:val="00D51840"/>
    <w:rsid w:val="00D60754"/>
    <w:rsid w:val="00D6408B"/>
    <w:rsid w:val="00D91140"/>
    <w:rsid w:val="00D9793B"/>
    <w:rsid w:val="00DA0FCC"/>
    <w:rsid w:val="00DA6BAA"/>
    <w:rsid w:val="00DA7340"/>
    <w:rsid w:val="00DB53F1"/>
    <w:rsid w:val="00DD0C88"/>
    <w:rsid w:val="00DD3614"/>
    <w:rsid w:val="00DE21A9"/>
    <w:rsid w:val="00DF007B"/>
    <w:rsid w:val="00DF081D"/>
    <w:rsid w:val="00DF69BE"/>
    <w:rsid w:val="00E273B8"/>
    <w:rsid w:val="00E3678C"/>
    <w:rsid w:val="00E37573"/>
    <w:rsid w:val="00E4253B"/>
    <w:rsid w:val="00E4379D"/>
    <w:rsid w:val="00E47829"/>
    <w:rsid w:val="00E8231A"/>
    <w:rsid w:val="00E8795D"/>
    <w:rsid w:val="00E902CE"/>
    <w:rsid w:val="00E93E01"/>
    <w:rsid w:val="00E95E0F"/>
    <w:rsid w:val="00EA1149"/>
    <w:rsid w:val="00EA3396"/>
    <w:rsid w:val="00EA3F51"/>
    <w:rsid w:val="00EB3382"/>
    <w:rsid w:val="00EB41A6"/>
    <w:rsid w:val="00ED0B24"/>
    <w:rsid w:val="00ED144B"/>
    <w:rsid w:val="00ED7A5B"/>
    <w:rsid w:val="00EE19A5"/>
    <w:rsid w:val="00EE1A94"/>
    <w:rsid w:val="00EF2E57"/>
    <w:rsid w:val="00EF7ADA"/>
    <w:rsid w:val="00EF7F33"/>
    <w:rsid w:val="00F001FE"/>
    <w:rsid w:val="00F04519"/>
    <w:rsid w:val="00F2085A"/>
    <w:rsid w:val="00F357C9"/>
    <w:rsid w:val="00F46D53"/>
    <w:rsid w:val="00F522C5"/>
    <w:rsid w:val="00F56204"/>
    <w:rsid w:val="00F6253E"/>
    <w:rsid w:val="00F63A2D"/>
    <w:rsid w:val="00F66FBB"/>
    <w:rsid w:val="00F76375"/>
    <w:rsid w:val="00F7739D"/>
    <w:rsid w:val="00F87016"/>
    <w:rsid w:val="00F929A1"/>
    <w:rsid w:val="00F94E83"/>
    <w:rsid w:val="00F95C36"/>
    <w:rsid w:val="00FA1D9D"/>
    <w:rsid w:val="00FA2BDF"/>
    <w:rsid w:val="00FB18CC"/>
    <w:rsid w:val="00FB7A92"/>
    <w:rsid w:val="00FC161E"/>
    <w:rsid w:val="00FC2D65"/>
    <w:rsid w:val="00FC402F"/>
    <w:rsid w:val="00FC6BC2"/>
    <w:rsid w:val="00FC70CC"/>
    <w:rsid w:val="00FC7CAD"/>
    <w:rsid w:val="00FE5370"/>
    <w:rsid w:val="00FE5B9A"/>
    <w:rsid w:val="00FE748C"/>
    <w:rsid w:val="00FE7F8F"/>
    <w:rsid w:val="00FF16F3"/>
    <w:rsid w:val="00FF7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6FF19A"/>
  <w15:chartTrackingRefBased/>
  <w15:docId w15:val="{1EA75428-6730-4D58-B8FD-3BDD12CD9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B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2B89"/>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F2085A"/>
    <w:rPr>
      <w:color w:val="0563C1" w:themeColor="hyperlink"/>
      <w:u w:val="single"/>
    </w:rPr>
  </w:style>
  <w:style w:type="character" w:styleId="UnresolvedMention">
    <w:name w:val="Unresolved Mention"/>
    <w:basedOn w:val="DefaultParagraphFont"/>
    <w:uiPriority w:val="99"/>
    <w:semiHidden/>
    <w:unhideWhenUsed/>
    <w:rsid w:val="00F2085A"/>
    <w:rPr>
      <w:color w:val="605E5C"/>
      <w:shd w:val="clear" w:color="auto" w:fill="E1DFDD"/>
    </w:rPr>
  </w:style>
  <w:style w:type="paragraph" w:styleId="BalloonText">
    <w:name w:val="Balloon Text"/>
    <w:basedOn w:val="Normal"/>
    <w:link w:val="BalloonTextChar"/>
    <w:uiPriority w:val="99"/>
    <w:semiHidden/>
    <w:unhideWhenUsed/>
    <w:rsid w:val="003311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124"/>
    <w:rPr>
      <w:rFonts w:ascii="Segoe UI" w:hAnsi="Segoe UI" w:cs="Segoe UI"/>
      <w:sz w:val="18"/>
      <w:szCs w:val="18"/>
    </w:rPr>
  </w:style>
  <w:style w:type="character" w:styleId="Strong">
    <w:name w:val="Strong"/>
    <w:basedOn w:val="DefaultParagraphFont"/>
    <w:uiPriority w:val="22"/>
    <w:qFormat/>
    <w:rsid w:val="00563457"/>
    <w:rPr>
      <w:b/>
      <w:bCs/>
    </w:rPr>
  </w:style>
  <w:style w:type="paragraph" w:styleId="Header">
    <w:name w:val="header"/>
    <w:basedOn w:val="Normal"/>
    <w:link w:val="HeaderChar"/>
    <w:uiPriority w:val="99"/>
    <w:unhideWhenUsed/>
    <w:rsid w:val="0066037D"/>
    <w:pPr>
      <w:tabs>
        <w:tab w:val="center" w:pos="4680"/>
        <w:tab w:val="right" w:pos="9360"/>
      </w:tabs>
    </w:pPr>
  </w:style>
  <w:style w:type="character" w:customStyle="1" w:styleId="HeaderChar">
    <w:name w:val="Header Char"/>
    <w:basedOn w:val="DefaultParagraphFont"/>
    <w:link w:val="Header"/>
    <w:uiPriority w:val="99"/>
    <w:rsid w:val="0066037D"/>
    <w:rPr>
      <w:rFonts w:ascii="Calibri" w:hAnsi="Calibri" w:cs="Calibri"/>
    </w:rPr>
  </w:style>
  <w:style w:type="paragraph" w:styleId="Footer">
    <w:name w:val="footer"/>
    <w:basedOn w:val="Normal"/>
    <w:link w:val="FooterChar"/>
    <w:uiPriority w:val="99"/>
    <w:unhideWhenUsed/>
    <w:rsid w:val="0066037D"/>
    <w:pPr>
      <w:tabs>
        <w:tab w:val="center" w:pos="4680"/>
        <w:tab w:val="right" w:pos="9360"/>
      </w:tabs>
    </w:pPr>
  </w:style>
  <w:style w:type="character" w:customStyle="1" w:styleId="FooterChar">
    <w:name w:val="Footer Char"/>
    <w:basedOn w:val="DefaultParagraphFont"/>
    <w:link w:val="Footer"/>
    <w:uiPriority w:val="99"/>
    <w:rsid w:val="0066037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19333">
      <w:bodyDiv w:val="1"/>
      <w:marLeft w:val="0"/>
      <w:marRight w:val="0"/>
      <w:marTop w:val="0"/>
      <w:marBottom w:val="0"/>
      <w:divBdr>
        <w:top w:val="none" w:sz="0" w:space="0" w:color="auto"/>
        <w:left w:val="none" w:sz="0" w:space="0" w:color="auto"/>
        <w:bottom w:val="none" w:sz="0" w:space="0" w:color="auto"/>
        <w:right w:val="none" w:sz="0" w:space="0" w:color="auto"/>
      </w:divBdr>
    </w:div>
    <w:div w:id="728768029">
      <w:bodyDiv w:val="1"/>
      <w:marLeft w:val="0"/>
      <w:marRight w:val="0"/>
      <w:marTop w:val="0"/>
      <w:marBottom w:val="0"/>
      <w:divBdr>
        <w:top w:val="none" w:sz="0" w:space="0" w:color="auto"/>
        <w:left w:val="none" w:sz="0" w:space="0" w:color="auto"/>
        <w:bottom w:val="none" w:sz="0" w:space="0" w:color="auto"/>
        <w:right w:val="none" w:sz="0" w:space="0" w:color="auto"/>
      </w:divBdr>
    </w:div>
    <w:div w:id="787550839">
      <w:bodyDiv w:val="1"/>
      <w:marLeft w:val="0"/>
      <w:marRight w:val="0"/>
      <w:marTop w:val="0"/>
      <w:marBottom w:val="0"/>
      <w:divBdr>
        <w:top w:val="none" w:sz="0" w:space="0" w:color="auto"/>
        <w:left w:val="none" w:sz="0" w:space="0" w:color="auto"/>
        <w:bottom w:val="none" w:sz="0" w:space="0" w:color="auto"/>
        <w:right w:val="none" w:sz="0" w:space="0" w:color="auto"/>
      </w:divBdr>
    </w:div>
    <w:div w:id="948856220">
      <w:bodyDiv w:val="1"/>
      <w:marLeft w:val="0"/>
      <w:marRight w:val="0"/>
      <w:marTop w:val="0"/>
      <w:marBottom w:val="0"/>
      <w:divBdr>
        <w:top w:val="none" w:sz="0" w:space="0" w:color="auto"/>
        <w:left w:val="none" w:sz="0" w:space="0" w:color="auto"/>
        <w:bottom w:val="none" w:sz="0" w:space="0" w:color="auto"/>
        <w:right w:val="none" w:sz="0" w:space="0" w:color="auto"/>
      </w:divBdr>
    </w:div>
    <w:div w:id="1368069410">
      <w:bodyDiv w:val="1"/>
      <w:marLeft w:val="0"/>
      <w:marRight w:val="0"/>
      <w:marTop w:val="0"/>
      <w:marBottom w:val="0"/>
      <w:divBdr>
        <w:top w:val="none" w:sz="0" w:space="0" w:color="auto"/>
        <w:left w:val="none" w:sz="0" w:space="0" w:color="auto"/>
        <w:bottom w:val="none" w:sz="0" w:space="0" w:color="auto"/>
        <w:right w:val="none" w:sz="0" w:space="0" w:color="auto"/>
      </w:divBdr>
    </w:div>
    <w:div w:id="1433815766">
      <w:bodyDiv w:val="1"/>
      <w:marLeft w:val="0"/>
      <w:marRight w:val="0"/>
      <w:marTop w:val="0"/>
      <w:marBottom w:val="0"/>
      <w:divBdr>
        <w:top w:val="none" w:sz="0" w:space="0" w:color="auto"/>
        <w:left w:val="none" w:sz="0" w:space="0" w:color="auto"/>
        <w:bottom w:val="none" w:sz="0" w:space="0" w:color="auto"/>
        <w:right w:val="none" w:sz="0" w:space="0" w:color="auto"/>
      </w:divBdr>
    </w:div>
    <w:div w:id="2042590728">
      <w:bodyDiv w:val="1"/>
      <w:marLeft w:val="0"/>
      <w:marRight w:val="0"/>
      <w:marTop w:val="0"/>
      <w:marBottom w:val="0"/>
      <w:divBdr>
        <w:top w:val="none" w:sz="0" w:space="0" w:color="auto"/>
        <w:left w:val="none" w:sz="0" w:space="0" w:color="auto"/>
        <w:bottom w:val="none" w:sz="0" w:space="0" w:color="auto"/>
        <w:right w:val="none" w:sz="0" w:space="0" w:color="auto"/>
      </w:divBdr>
    </w:div>
    <w:div w:id="210819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1EB73-2017-438E-8B1A-AE0CBA644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John D</dc:creator>
  <cp:keywords/>
  <dc:description/>
  <cp:lastModifiedBy>Shannon Gigio-Kearns</cp:lastModifiedBy>
  <cp:revision>3</cp:revision>
  <cp:lastPrinted>2019-08-22T19:13:00Z</cp:lastPrinted>
  <dcterms:created xsi:type="dcterms:W3CDTF">2023-04-07T21:15:00Z</dcterms:created>
  <dcterms:modified xsi:type="dcterms:W3CDTF">2023-04-07T21:16:00Z</dcterms:modified>
</cp:coreProperties>
</file>